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tmp/ipykernel_5853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5853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5853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5T03:18:23Z</dcterms:created>
  <dcterms:modified xsi:type="dcterms:W3CDTF">2025-09-25T03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